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043E9B" w:rsidR="00C06004" w:rsidP="000974D6" w:rsidRDefault="00043E9B" w14:paraId="56F4C293" w14:textId="77777777">
      <w:pPr>
        <w:pStyle w:val="Heading1"/>
        <w:suppressAutoHyphens/>
        <w:contextualSpacing/>
      </w:pPr>
      <w:r w:rsidRPr="00043E9B">
        <w:t xml:space="preserve">IT 230 </w:t>
      </w:r>
      <w:r w:rsidRPr="00043E9B" w:rsidR="007F5253">
        <w:t>Coding Activity</w:t>
      </w:r>
      <w:r w:rsidRPr="00043E9B" w:rsidR="00C06004">
        <w:t xml:space="preserve"> Submission Template</w:t>
      </w:r>
    </w:p>
    <w:p w:rsidR="00C06004" w:rsidP="000974D6" w:rsidRDefault="00C06004" w14:paraId="672A6659" w14:textId="77777777">
      <w:pPr>
        <w:suppressAutoHyphens/>
        <w:spacing w:after="0" w:line="240" w:lineRule="auto"/>
        <w:contextualSpacing/>
      </w:pPr>
    </w:p>
    <w:p w:rsidR="00C06004" w:rsidP="000974D6" w:rsidRDefault="46B37C6A" w14:paraId="2A960ACD" w14:textId="6DEAEDEC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:rsidR="00C06004" w:rsidP="000974D6" w:rsidRDefault="00C06004" w14:paraId="2C840527" w14:textId="7CBA62F8">
      <w:pPr>
        <w:suppressAutoHyphens/>
        <w:spacing w:after="0" w:line="240" w:lineRule="auto"/>
        <w:contextualSpacing/>
      </w:pPr>
    </w:p>
    <w:p w:rsidR="00C06004" w:rsidP="000974D6" w:rsidRDefault="46B37C6A" w14:paraId="5BF71EB9" w14:textId="178B5548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:rsidR="00EA34B8" w:rsidP="000974D6" w:rsidRDefault="00EA34B8" w14:paraId="5BFA96DB" w14:textId="77777777">
      <w:pPr>
        <w:suppressAutoHyphens/>
        <w:spacing w:after="0" w:line="240" w:lineRule="auto"/>
        <w:contextualSpacing/>
      </w:pPr>
    </w:p>
    <w:p w:rsidR="00C06004" w:rsidP="000974D6" w:rsidRDefault="0A551C61" w14:paraId="7F5EAC5B" w14:textId="68E7CB00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:rsidR="00C06004" w:rsidP="000974D6" w:rsidRDefault="34956ED1" w14:paraId="3A15BA89" w14:textId="7BD70618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:rsidR="00C06004" w:rsidP="000974D6" w:rsidRDefault="46B37C6A" w14:paraId="5E3D401B" w14:textId="42424041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:rsidR="00C06004" w:rsidP="000974D6" w:rsidRDefault="46B37C6A" w14:paraId="229580D3" w14:textId="6D802DB0">
      <w:pPr>
        <w:suppressAutoHyphens/>
        <w:spacing w:after="0" w:line="240" w:lineRule="auto"/>
        <w:contextualSpacing/>
      </w:pPr>
      <w:r>
        <w:t xml:space="preserve"> </w:t>
      </w:r>
    </w:p>
    <w:p w:rsidR="00C06004" w:rsidP="000974D6" w:rsidRDefault="13E7E16A" w14:paraId="1240B255" w14:textId="3E19B41E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:rsidR="00EA34B8" w:rsidP="000974D6" w:rsidRDefault="00EA34B8" w14:paraId="5BAB0CCA" w14:textId="77777777">
      <w:pPr>
        <w:suppressAutoHyphens/>
        <w:spacing w:after="0" w:line="240" w:lineRule="auto"/>
        <w:contextualSpacing/>
      </w:pPr>
    </w:p>
    <w:p w:rsidR="00C06004" w:rsidP="000974D6" w:rsidRDefault="46B37C6A" w14:paraId="4C6C3F07" w14:textId="630F813B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:rsidR="00C06004" w:rsidP="000974D6" w:rsidRDefault="40D99DF9" w14:paraId="139CBFDD" w14:textId="4563A17E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:rsidR="00C06004" w:rsidP="000974D6" w:rsidRDefault="2A553716" w14:paraId="03787EB2" w14:textId="49693A6B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functioning and data results are accurate for the given problem </w:t>
      </w:r>
    </w:p>
    <w:p w:rsidR="00C06004" w:rsidP="000974D6" w:rsidRDefault="00C06004" w14:paraId="6DA6DDFD" w14:textId="5F0920E5">
      <w:pPr>
        <w:suppressAutoHyphens/>
        <w:spacing w:after="0" w:line="240" w:lineRule="auto"/>
        <w:contextualSpacing/>
      </w:pPr>
    </w:p>
    <w:p w:rsidR="00C06004" w:rsidP="0A092AE1" w:rsidRDefault="00C06004" w14:paraId="6634A3F8" w14:textId="674C5F81">
      <w:pPr>
        <w:suppressAutoHyphens/>
        <w:spacing w:after="0" w:line="240" w:lineRule="auto"/>
        <w:ind w:left="720"/>
        <w:contextualSpacing/>
      </w:pPr>
      <w:r w:rsidR="3C739054">
        <w:drawing>
          <wp:inline wp14:editId="6F2D782C" wp14:anchorId="7875AFC9">
            <wp:extent cx="5943600" cy="5267324"/>
            <wp:effectExtent l="0" t="0" r="0" b="0"/>
            <wp:docPr id="123375466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21fefcc1cf3487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67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3DF00C9" w:rsidP="0A092AE1" w:rsidRDefault="33DF00C9" w14:paraId="78FE8659" w14:textId="3C8FAA0E">
      <w:pPr>
        <w:spacing w:after="0" w:line="240" w:lineRule="auto"/>
        <w:ind w:left="720"/>
        <w:contextualSpacing/>
      </w:pPr>
      <w:r w:rsidR="33DF00C9">
        <w:drawing>
          <wp:inline wp14:editId="001CDC3A" wp14:anchorId="13EBE45D">
            <wp:extent cx="5943600" cy="4800600"/>
            <wp:effectExtent l="0" t="0" r="0" b="0"/>
            <wp:docPr id="209556491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f7223a81b7244f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004" w:rsidP="000974D6" w:rsidRDefault="6D5D0144" w14:paraId="32B636FB" w14:textId="02ACB6B4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:rsidR="00C06004" w:rsidP="000974D6" w:rsidRDefault="00C06004" w14:paraId="0E425092" w14:textId="6CFECAC2">
      <w:pPr>
        <w:suppressAutoHyphens/>
        <w:spacing w:after="0" w:line="240" w:lineRule="auto"/>
        <w:contextualSpacing/>
      </w:pPr>
    </w:p>
    <w:p w:rsidR="00C06004" w:rsidP="000974D6" w:rsidRDefault="00C06004" w14:paraId="73FCD13C" w14:textId="0F222DF4">
      <w:pPr>
        <w:suppressAutoHyphens/>
        <w:spacing w:after="0" w:line="240" w:lineRule="auto"/>
        <w:contextualSpacing/>
      </w:pPr>
      <w:r w:rsidR="0E5E20D8">
        <w:rPr/>
        <w:t>using System;</w:t>
      </w:r>
    </w:p>
    <w:p w:rsidR="00C06004" w:rsidP="0A092AE1" w:rsidRDefault="00C06004" w14:paraId="13603D28" w14:textId="4BCE1B4D">
      <w:pPr>
        <w:pStyle w:val="Normal"/>
        <w:suppressAutoHyphens/>
        <w:spacing w:after="0" w:line="240" w:lineRule="auto"/>
        <w:contextualSpacing/>
      </w:pPr>
      <w:r w:rsidR="0E5E20D8">
        <w:rPr/>
        <w:t>using System.Collections.Generic;</w:t>
      </w:r>
    </w:p>
    <w:p w:rsidR="00C06004" w:rsidP="0A092AE1" w:rsidRDefault="00C06004" w14:paraId="74A6EA1D" w14:textId="72859578">
      <w:pPr>
        <w:pStyle w:val="Normal"/>
        <w:suppressAutoHyphens/>
        <w:spacing w:after="0" w:line="240" w:lineRule="auto"/>
        <w:contextualSpacing/>
      </w:pPr>
      <w:r w:rsidR="0E5E20D8">
        <w:rPr/>
        <w:t>using System.Linq;</w:t>
      </w:r>
    </w:p>
    <w:p w:rsidR="00C06004" w:rsidP="0A092AE1" w:rsidRDefault="00C06004" w14:paraId="60CEAEA7" w14:textId="22A78909">
      <w:pPr>
        <w:pStyle w:val="Normal"/>
        <w:suppressAutoHyphens/>
        <w:spacing w:after="0" w:line="240" w:lineRule="auto"/>
        <w:contextualSpacing/>
      </w:pPr>
      <w:r w:rsidR="0E5E20D8">
        <w:rPr/>
        <w:t>using System.Text;</w:t>
      </w:r>
    </w:p>
    <w:p w:rsidR="00C06004" w:rsidP="0A092AE1" w:rsidRDefault="00C06004" w14:paraId="765A6172" w14:textId="1FF6A71B">
      <w:pPr>
        <w:pStyle w:val="Normal"/>
        <w:suppressAutoHyphens/>
        <w:spacing w:after="0" w:line="240" w:lineRule="auto"/>
        <w:contextualSpacing/>
      </w:pPr>
      <w:r w:rsidR="0E5E20D8">
        <w:rPr/>
        <w:t>using System.Threading.Tasks;</w:t>
      </w:r>
    </w:p>
    <w:p w:rsidR="00C06004" w:rsidP="0A092AE1" w:rsidRDefault="00C06004" w14:paraId="329C6B92" w14:textId="758D1798">
      <w:pPr>
        <w:pStyle w:val="Normal"/>
        <w:suppressAutoHyphens/>
        <w:spacing w:after="0" w:line="240" w:lineRule="auto"/>
        <w:contextualSpacing/>
      </w:pPr>
      <w:r w:rsidR="0E5E20D8">
        <w:rPr/>
        <w:t xml:space="preserve"> </w:t>
      </w:r>
    </w:p>
    <w:p w:rsidR="00C06004" w:rsidP="0A092AE1" w:rsidRDefault="00C06004" w14:paraId="231126CC" w14:textId="2BAD9698">
      <w:pPr>
        <w:pStyle w:val="Normal"/>
        <w:suppressAutoHyphens/>
        <w:spacing w:after="0" w:line="240" w:lineRule="auto"/>
        <w:contextualSpacing/>
      </w:pPr>
      <w:r w:rsidR="0E5E20D8">
        <w:rPr/>
        <w:t>namespace ConsoleRegisterStudent</w:t>
      </w:r>
    </w:p>
    <w:p w:rsidR="00C06004" w:rsidP="0A092AE1" w:rsidRDefault="00C06004" w14:paraId="55934635" w14:textId="2CF7F90A">
      <w:pPr>
        <w:pStyle w:val="Normal"/>
        <w:suppressAutoHyphens/>
        <w:spacing w:after="0" w:line="240" w:lineRule="auto"/>
        <w:contextualSpacing/>
      </w:pPr>
      <w:r w:rsidR="0E5E20D8">
        <w:rPr/>
        <w:t>{</w:t>
      </w:r>
    </w:p>
    <w:p w:rsidR="00C06004" w:rsidP="0A092AE1" w:rsidRDefault="00C06004" w14:paraId="788C2A72" w14:textId="151B71AB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class Program</w:t>
      </w:r>
    </w:p>
    <w:p w:rsidR="00C06004" w:rsidP="0A092AE1" w:rsidRDefault="00C06004" w14:paraId="4042844B" w14:textId="0108DAC6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{</w:t>
      </w:r>
    </w:p>
    <w:p w:rsidR="00C06004" w:rsidP="0A092AE1" w:rsidRDefault="00C06004" w14:paraId="6AEFB067" w14:textId="07728E7B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static void Main(string[] args)</w:t>
      </w:r>
    </w:p>
    <w:p w:rsidR="00C06004" w:rsidP="0A092AE1" w:rsidRDefault="00C06004" w14:paraId="53FD6E57" w14:textId="255BD8A2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{</w:t>
      </w:r>
    </w:p>
    <w:p w:rsidR="00C06004" w:rsidP="0A092AE1" w:rsidRDefault="00C06004" w14:paraId="444047A1" w14:textId="5FFEDE97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(new Program()).run();</w:t>
      </w:r>
    </w:p>
    <w:p w:rsidR="00C06004" w:rsidP="0A092AE1" w:rsidRDefault="00C06004" w14:paraId="42391080" w14:textId="36F0C404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}</w:t>
      </w:r>
    </w:p>
    <w:p w:rsidR="00C06004" w:rsidP="0A092AE1" w:rsidRDefault="00C06004" w14:paraId="66A5D2E9" w14:textId="7A51A50C">
      <w:pPr>
        <w:pStyle w:val="Normal"/>
        <w:suppressAutoHyphens/>
        <w:spacing w:after="0" w:line="240" w:lineRule="auto"/>
        <w:contextualSpacing/>
      </w:pPr>
      <w:r w:rsidR="0E5E20D8">
        <w:rPr/>
        <w:t xml:space="preserve"> </w:t>
      </w:r>
    </w:p>
    <w:p w:rsidR="00C06004" w:rsidP="0A092AE1" w:rsidRDefault="00C06004" w14:paraId="634A55F9" w14:textId="7661D89B">
      <w:pPr>
        <w:pStyle w:val="Normal"/>
        <w:suppressAutoHyphens/>
        <w:spacing w:after="0" w:line="240" w:lineRule="auto"/>
        <w:contextualSpacing/>
      </w:pPr>
      <w:r w:rsidR="0E5E20D8">
        <w:rPr/>
        <w:t xml:space="preserve"> </w:t>
      </w:r>
    </w:p>
    <w:p w:rsidR="00C06004" w:rsidP="0A092AE1" w:rsidRDefault="00C06004" w14:paraId="2859445D" w14:textId="652D4EF7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void run()</w:t>
      </w:r>
    </w:p>
    <w:p w:rsidR="00C06004" w:rsidP="0A092AE1" w:rsidRDefault="00C06004" w14:paraId="1353F9A4" w14:textId="13A7DD16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{</w:t>
      </w:r>
    </w:p>
    <w:p w:rsidR="00C06004" w:rsidP="0A092AE1" w:rsidRDefault="00C06004" w14:paraId="2C178A5C" w14:textId="38E30791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int choice;</w:t>
      </w:r>
    </w:p>
    <w:p w:rsidR="00C06004" w:rsidP="0A092AE1" w:rsidRDefault="00C06004" w14:paraId="75FF3A63" w14:textId="3B4E5122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int firstChoice = 0, secondChoice = 0, thirdChoice = 0;</w:t>
      </w:r>
    </w:p>
    <w:p w:rsidR="00C06004" w:rsidP="0A092AE1" w:rsidRDefault="00C06004" w14:paraId="45CF0059" w14:textId="0E12C0AE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int totalCredit = 0;</w:t>
      </w:r>
    </w:p>
    <w:p w:rsidR="00C06004" w:rsidP="0A092AE1" w:rsidRDefault="00C06004" w14:paraId="4BB360FF" w14:textId="57E47C8B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string yesOrNo = "";</w:t>
      </w:r>
    </w:p>
    <w:p w:rsidR="00C06004" w:rsidP="0A092AE1" w:rsidRDefault="00C06004" w14:paraId="71444AFC" w14:textId="04E7BCF4">
      <w:pPr>
        <w:pStyle w:val="Normal"/>
        <w:suppressAutoHyphens/>
        <w:spacing w:after="0" w:line="240" w:lineRule="auto"/>
        <w:contextualSpacing/>
      </w:pPr>
      <w:r w:rsidR="0E5E20D8">
        <w:rPr/>
        <w:t xml:space="preserve"> </w:t>
      </w:r>
    </w:p>
    <w:p w:rsidR="00C06004" w:rsidP="0A092AE1" w:rsidRDefault="00C06004" w14:paraId="5BFB39CD" w14:textId="5E634334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System.Console.WriteLine("Matthew Carlson");</w:t>
      </w:r>
    </w:p>
    <w:p w:rsidR="00C06004" w:rsidP="0A092AE1" w:rsidRDefault="00C06004" w14:paraId="5D3DF90D" w14:textId="6F0507D6">
      <w:pPr>
        <w:pStyle w:val="Normal"/>
        <w:suppressAutoHyphens/>
        <w:spacing w:after="0" w:line="240" w:lineRule="auto"/>
        <w:contextualSpacing/>
      </w:pPr>
      <w:r w:rsidR="0E5E20D8">
        <w:rPr/>
        <w:t xml:space="preserve"> </w:t>
      </w:r>
    </w:p>
    <w:p w:rsidR="00C06004" w:rsidP="0A092AE1" w:rsidRDefault="00C06004" w14:paraId="11532FDF" w14:textId="07C754D7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do</w:t>
      </w:r>
    </w:p>
    <w:p w:rsidR="00C06004" w:rsidP="0A092AE1" w:rsidRDefault="00C06004" w14:paraId="72E04202" w14:textId="212CB740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{</w:t>
      </w:r>
    </w:p>
    <w:p w:rsidR="00C06004" w:rsidP="0A092AE1" w:rsidRDefault="00C06004" w14:paraId="0188FA47" w14:textId="1F49389E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WritePrompt();</w:t>
      </w:r>
    </w:p>
    <w:p w:rsidR="00C06004" w:rsidP="0A092AE1" w:rsidRDefault="00C06004" w14:paraId="58ABB411" w14:textId="74300BB4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choice = Convert.ToInt32(Console.ReadLine());</w:t>
      </w:r>
    </w:p>
    <w:p w:rsidR="00C06004" w:rsidP="0A092AE1" w:rsidRDefault="00C06004" w14:paraId="52AFBC21" w14:textId="7E4E0B0F">
      <w:pPr>
        <w:pStyle w:val="Normal"/>
        <w:suppressAutoHyphens/>
        <w:spacing w:after="0" w:line="240" w:lineRule="auto"/>
        <w:contextualSpacing/>
      </w:pPr>
      <w:r w:rsidR="0E5E20D8">
        <w:rPr/>
        <w:t xml:space="preserve"> </w:t>
      </w:r>
    </w:p>
    <w:p w:rsidR="00C06004" w:rsidP="0A092AE1" w:rsidRDefault="00C06004" w14:paraId="5C7B57AF" w14:textId="3648D24D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switch (ValidateChoice(choice, firstChoice, secondChoice, thirdChoice, totalCredit))</w:t>
      </w:r>
    </w:p>
    <w:p w:rsidR="00C06004" w:rsidP="0A092AE1" w:rsidRDefault="00C06004" w14:paraId="67B71512" w14:textId="017B0500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{</w:t>
      </w:r>
    </w:p>
    <w:p w:rsidR="00C06004" w:rsidP="0A092AE1" w:rsidRDefault="00C06004" w14:paraId="1DAB7CEE" w14:textId="29989378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case -1:</w:t>
      </w:r>
    </w:p>
    <w:p w:rsidR="00C06004" w:rsidP="0A092AE1" w:rsidRDefault="00C06004" w14:paraId="6957224D" w14:textId="708FBFB3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    Console.WriteLine("Your entered selection {0} is not a recognized course.", choice);</w:t>
      </w:r>
    </w:p>
    <w:p w:rsidR="00C06004" w:rsidP="0A092AE1" w:rsidRDefault="00C06004" w14:paraId="426EEC37" w14:textId="5E3037D3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    break;</w:t>
      </w:r>
    </w:p>
    <w:p w:rsidR="00C06004" w:rsidP="0A092AE1" w:rsidRDefault="00C06004" w14:paraId="0B5F3E1E" w14:textId="69288929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case -2:</w:t>
      </w:r>
    </w:p>
    <w:p w:rsidR="00C06004" w:rsidP="0A092AE1" w:rsidRDefault="00C06004" w14:paraId="17BDB153" w14:textId="0231C891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    Console.WriteLine("You have already registerd for this {0} course.", ChoiceToCourse(choice));</w:t>
      </w:r>
    </w:p>
    <w:p w:rsidR="00C06004" w:rsidP="0A092AE1" w:rsidRDefault="00C06004" w14:paraId="781349B0" w14:textId="7CD6E9E0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    break;</w:t>
      </w:r>
    </w:p>
    <w:p w:rsidR="00C06004" w:rsidP="0A092AE1" w:rsidRDefault="00C06004" w14:paraId="460882D3" w14:textId="5B0B925E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case -3:</w:t>
      </w:r>
    </w:p>
    <w:p w:rsidR="00C06004" w:rsidP="0A092AE1" w:rsidRDefault="00C06004" w14:paraId="6642FAA2" w14:textId="0282D304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    Console.WriteLine("You can not register for more than 9 credit hours.");</w:t>
      </w:r>
    </w:p>
    <w:p w:rsidR="00C06004" w:rsidP="0A092AE1" w:rsidRDefault="00C06004" w14:paraId="2C1D6E30" w14:textId="09417154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    break;</w:t>
      </w:r>
    </w:p>
    <w:p w:rsidR="00C06004" w:rsidP="0A092AE1" w:rsidRDefault="00C06004" w14:paraId="343DED81" w14:textId="1ADF1F5E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case 0:</w:t>
      </w:r>
    </w:p>
    <w:p w:rsidR="00C06004" w:rsidP="0A092AE1" w:rsidRDefault="00C06004" w14:paraId="3044D982" w14:textId="2681B6BF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    Console.WriteLine("Registration Confirmed for course {0}.", ChoiceToCourse(choice));</w:t>
      </w:r>
    </w:p>
    <w:p w:rsidR="00C06004" w:rsidP="0A092AE1" w:rsidRDefault="00C06004" w14:paraId="5ECFE292" w14:textId="66010153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    totalCredit += 3;</w:t>
      </w:r>
    </w:p>
    <w:p w:rsidR="00C06004" w:rsidP="0A092AE1" w:rsidRDefault="00C06004" w14:paraId="1D83FF84" w14:textId="09039D13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    if (firstChoice == 0)</w:t>
      </w:r>
    </w:p>
    <w:p w:rsidR="00C06004" w:rsidP="0A092AE1" w:rsidRDefault="00C06004" w14:paraId="7F5A2133" w14:textId="19CCE075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        firstChoice = choice;</w:t>
      </w:r>
    </w:p>
    <w:p w:rsidR="00C06004" w:rsidP="0A092AE1" w:rsidRDefault="00C06004" w14:paraId="79DF7AB5" w14:textId="4D6B4E09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    else if (secondChoice == 0)</w:t>
      </w:r>
    </w:p>
    <w:p w:rsidR="00C06004" w:rsidP="0A092AE1" w:rsidRDefault="00C06004" w14:paraId="26D14B88" w14:textId="4AC9BAA9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        secondChoice = choice;</w:t>
      </w:r>
    </w:p>
    <w:p w:rsidR="00C06004" w:rsidP="0A092AE1" w:rsidRDefault="00C06004" w14:paraId="441B2FD9" w14:textId="0B5DB1B9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    else if (thirdChoice == 0)</w:t>
      </w:r>
    </w:p>
    <w:p w:rsidR="00C06004" w:rsidP="0A092AE1" w:rsidRDefault="00C06004" w14:paraId="78F99408" w14:textId="1579682B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        thirdChoice = choice;</w:t>
      </w:r>
    </w:p>
    <w:p w:rsidR="00C06004" w:rsidP="0A092AE1" w:rsidRDefault="00C06004" w14:paraId="0A03B3B2" w14:textId="5A800544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    break;</w:t>
      </w:r>
    </w:p>
    <w:p w:rsidR="00C06004" w:rsidP="0A092AE1" w:rsidRDefault="00C06004" w14:paraId="59587110" w14:textId="3BB15E08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}</w:t>
      </w:r>
    </w:p>
    <w:p w:rsidR="00C06004" w:rsidP="0A092AE1" w:rsidRDefault="00C06004" w14:paraId="1C520820" w14:textId="6C0D23B4">
      <w:pPr>
        <w:pStyle w:val="Normal"/>
        <w:suppressAutoHyphens/>
        <w:spacing w:after="0" w:line="240" w:lineRule="auto"/>
        <w:contextualSpacing/>
      </w:pPr>
      <w:r w:rsidR="0E5E20D8">
        <w:rPr/>
        <w:t xml:space="preserve"> </w:t>
      </w:r>
    </w:p>
    <w:p w:rsidR="00C06004" w:rsidP="0A092AE1" w:rsidRDefault="00C06004" w14:paraId="5456B4DE" w14:textId="74D6A70C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WriteCurrentRegistration(firstChoice, secondChoice, thirdChoice);</w:t>
      </w:r>
    </w:p>
    <w:p w:rsidR="00C06004" w:rsidP="0A092AE1" w:rsidRDefault="00C06004" w14:paraId="78807000" w14:textId="78D9C519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Console.Write("\nDo you want to try again? (Y|N)? : ");</w:t>
      </w:r>
    </w:p>
    <w:p w:rsidR="00C06004" w:rsidP="0A092AE1" w:rsidRDefault="00C06004" w14:paraId="135DB2F5" w14:textId="2DC81E20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yesOrNo = (Console.ReadLine()).ToUpper();</w:t>
      </w:r>
    </w:p>
    <w:p w:rsidR="00C06004" w:rsidP="0A092AE1" w:rsidRDefault="00C06004" w14:paraId="6F3D9C21" w14:textId="12F586A7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} while (yesOrNo == "Y");</w:t>
      </w:r>
    </w:p>
    <w:p w:rsidR="00C06004" w:rsidP="0A092AE1" w:rsidRDefault="00C06004" w14:paraId="171B12E3" w14:textId="499A1753">
      <w:pPr>
        <w:pStyle w:val="Normal"/>
        <w:suppressAutoHyphens/>
        <w:spacing w:after="0" w:line="240" w:lineRule="auto"/>
        <w:contextualSpacing/>
      </w:pPr>
      <w:r w:rsidR="0E5E20D8">
        <w:rPr/>
        <w:t xml:space="preserve"> </w:t>
      </w:r>
    </w:p>
    <w:p w:rsidR="00C06004" w:rsidP="0A092AE1" w:rsidRDefault="00C06004" w14:paraId="674E933D" w14:textId="0F3A7FBC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Console.WriteLine("Thank you for registering with us");</w:t>
      </w:r>
    </w:p>
    <w:p w:rsidR="00C06004" w:rsidP="0A092AE1" w:rsidRDefault="00C06004" w14:paraId="23B387DF" w14:textId="57BFC946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}</w:t>
      </w:r>
    </w:p>
    <w:p w:rsidR="00C06004" w:rsidP="0A092AE1" w:rsidRDefault="00C06004" w14:paraId="14E1AC18" w14:textId="5B089E97">
      <w:pPr>
        <w:pStyle w:val="Normal"/>
        <w:suppressAutoHyphens/>
        <w:spacing w:after="0" w:line="240" w:lineRule="auto"/>
        <w:contextualSpacing/>
      </w:pPr>
      <w:r w:rsidR="0E5E20D8">
        <w:rPr/>
        <w:t xml:space="preserve"> </w:t>
      </w:r>
    </w:p>
    <w:p w:rsidR="00C06004" w:rsidP="0A092AE1" w:rsidRDefault="00C06004" w14:paraId="6D1B62AB" w14:textId="1F02C1EE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void WritePrompt()</w:t>
      </w:r>
    </w:p>
    <w:p w:rsidR="00C06004" w:rsidP="0A092AE1" w:rsidRDefault="00C06004" w14:paraId="279CBFD5" w14:textId="1D8EA114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{</w:t>
      </w:r>
    </w:p>
    <w:p w:rsidR="00C06004" w:rsidP="0A092AE1" w:rsidRDefault="00C06004" w14:paraId="35A83AAB" w14:textId="024BA4BE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Console.WriteLine("Please select a course for which you want to register by typing the number inside []");</w:t>
      </w:r>
    </w:p>
    <w:p w:rsidR="00C06004" w:rsidP="0A092AE1" w:rsidRDefault="00C06004" w14:paraId="7012DE1B" w14:textId="5E658BD7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Console.WriteLine("[1]IT 145\n[2]IT 200\n[3]IT 201\n[4]IT 270\n[5]IT 315\n[6]IT 328\n[7]IT 330");</w:t>
      </w:r>
    </w:p>
    <w:p w:rsidR="00C06004" w:rsidP="0A092AE1" w:rsidRDefault="00C06004" w14:paraId="40E710A6" w14:textId="773B1A0C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Console.Write("Enter your choice : ");</w:t>
      </w:r>
    </w:p>
    <w:p w:rsidR="00C06004" w:rsidP="0A092AE1" w:rsidRDefault="00C06004" w14:paraId="6179C36F" w14:textId="507213A0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}</w:t>
      </w:r>
    </w:p>
    <w:p w:rsidR="00C06004" w:rsidP="0A092AE1" w:rsidRDefault="00C06004" w14:paraId="2C5AB76A" w14:textId="5BC15E0E">
      <w:pPr>
        <w:pStyle w:val="Normal"/>
        <w:suppressAutoHyphens/>
        <w:spacing w:after="0" w:line="240" w:lineRule="auto"/>
        <w:contextualSpacing/>
      </w:pPr>
      <w:r w:rsidR="0E5E20D8">
        <w:rPr/>
        <w:t xml:space="preserve"> </w:t>
      </w:r>
    </w:p>
    <w:p w:rsidR="00C06004" w:rsidP="0A092AE1" w:rsidRDefault="00C06004" w14:paraId="46EFBE53" w14:textId="50CDB983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int ValidateChoice(int choice, int firstChoice, int secondChoice, int thirdChoice, int totalCredit)</w:t>
      </w:r>
    </w:p>
    <w:p w:rsidR="00C06004" w:rsidP="0A092AE1" w:rsidRDefault="00C06004" w14:paraId="565B6740" w14:textId="16389D3C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{</w:t>
      </w:r>
    </w:p>
    <w:p w:rsidR="00C06004" w:rsidP="0A092AE1" w:rsidRDefault="00C06004" w14:paraId="627C917A" w14:textId="541AD9A5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if (choice &lt; 1 || choice &gt; 7) // Changed '70' to '7'</w:t>
      </w:r>
    </w:p>
    <w:p w:rsidR="00C06004" w:rsidP="0A092AE1" w:rsidRDefault="00C06004" w14:paraId="055CEA76" w14:textId="57996A51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return -1;</w:t>
      </w:r>
    </w:p>
    <w:p w:rsidR="00C06004" w:rsidP="0A092AE1" w:rsidRDefault="00C06004" w14:paraId="69638560" w14:textId="7E76F771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else if (choice == firstChoice || choice == secondChoice || choice == thirdChoice) // Changed AND operator '&amp;&amp;' to OR operator '||'</w:t>
      </w:r>
    </w:p>
    <w:p w:rsidR="00C06004" w:rsidP="0A092AE1" w:rsidRDefault="00C06004" w14:paraId="6C243FAC" w14:textId="0CABD7B2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return -2;</w:t>
      </w:r>
    </w:p>
    <w:p w:rsidR="00C06004" w:rsidP="0A092AE1" w:rsidRDefault="00C06004" w14:paraId="7FFA9119" w14:textId="28BEB74D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else if (totalCredit &gt;= 9) // Changed '&gt;' to '&gt;='</w:t>
      </w:r>
    </w:p>
    <w:p w:rsidR="00C06004" w:rsidP="0A092AE1" w:rsidRDefault="00C06004" w14:paraId="6745B158" w14:textId="74A9F4DE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return -3;</w:t>
      </w:r>
    </w:p>
    <w:p w:rsidR="00C06004" w:rsidP="0A092AE1" w:rsidRDefault="00C06004" w14:paraId="240DEC47" w14:textId="7B387886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return 0; // Changed return from -4 (unused) to 0</w:t>
      </w:r>
    </w:p>
    <w:p w:rsidR="00C06004" w:rsidP="0A092AE1" w:rsidRDefault="00C06004" w14:paraId="52EA6855" w14:textId="55BD1CA0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}</w:t>
      </w:r>
    </w:p>
    <w:p w:rsidR="00C06004" w:rsidP="0A092AE1" w:rsidRDefault="00C06004" w14:paraId="011B37CF" w14:textId="5A27961F">
      <w:pPr>
        <w:pStyle w:val="Normal"/>
        <w:suppressAutoHyphens/>
        <w:spacing w:after="0" w:line="240" w:lineRule="auto"/>
        <w:contextualSpacing/>
      </w:pPr>
      <w:r w:rsidR="0E5E20D8">
        <w:rPr/>
        <w:t xml:space="preserve"> </w:t>
      </w:r>
    </w:p>
    <w:p w:rsidR="00C06004" w:rsidP="0A092AE1" w:rsidRDefault="00C06004" w14:paraId="2576A653" w14:textId="06430940">
      <w:pPr>
        <w:pStyle w:val="Normal"/>
        <w:suppressAutoHyphens/>
        <w:spacing w:after="0" w:line="240" w:lineRule="auto"/>
        <w:contextualSpacing/>
      </w:pPr>
      <w:r w:rsidR="0E5E20D8">
        <w:rPr/>
        <w:t xml:space="preserve"> </w:t>
      </w:r>
    </w:p>
    <w:p w:rsidR="00C06004" w:rsidP="0A092AE1" w:rsidRDefault="00C06004" w14:paraId="40BDB729" w14:textId="31AA8079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void WriteCurrentRegistration(int firstChoice, int secondChoice, int thirdChoice)</w:t>
      </w:r>
    </w:p>
    <w:p w:rsidR="00C06004" w:rsidP="0A092AE1" w:rsidRDefault="00C06004" w14:paraId="2D6A86D8" w14:textId="643E90CD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{</w:t>
      </w:r>
    </w:p>
    <w:p w:rsidR="00C06004" w:rsidP="0A092AE1" w:rsidRDefault="00C06004" w14:paraId="7AB74916" w14:textId="52BC6A91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if (secondChoice == 0)</w:t>
      </w:r>
    </w:p>
    <w:p w:rsidR="00C06004" w:rsidP="0A092AE1" w:rsidRDefault="00C06004" w14:paraId="52239763" w14:textId="20F6141C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Console.WriteLine("You are currently registered for {0}", ChoiceToCourse(firstChoice));</w:t>
      </w:r>
    </w:p>
    <w:p w:rsidR="00C06004" w:rsidP="0A092AE1" w:rsidRDefault="00C06004" w14:paraId="3DA144A6" w14:textId="6C407DAF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else if (thirdChoice == 0)</w:t>
      </w:r>
    </w:p>
    <w:p w:rsidR="00C06004" w:rsidP="0A092AE1" w:rsidRDefault="00C06004" w14:paraId="057137F4" w14:textId="6EA75563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Console.WriteLine("You are currently registered for {0}, {1}", ChoiceToCourse(firstChoice), ChoiceToCourse(secondChoice));</w:t>
      </w:r>
    </w:p>
    <w:p w:rsidR="00C06004" w:rsidP="0A092AE1" w:rsidRDefault="00C06004" w14:paraId="414BD368" w14:textId="189FD078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else</w:t>
      </w:r>
    </w:p>
    <w:p w:rsidR="00C06004" w:rsidP="0A092AE1" w:rsidRDefault="00C06004" w14:paraId="69940725" w14:textId="2BE72AC8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Console.WriteLine("You are currently registered for {0}, {1}, {2}", ChoiceToCourse(firstChoice), ChoiceToCourse(secondChoice), ChoiceToCourse(thirdChoice));</w:t>
      </w:r>
    </w:p>
    <w:p w:rsidR="00C06004" w:rsidP="0A092AE1" w:rsidRDefault="00C06004" w14:paraId="0936E895" w14:textId="29F8F006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}</w:t>
      </w:r>
    </w:p>
    <w:p w:rsidR="00C06004" w:rsidP="0A092AE1" w:rsidRDefault="00C06004" w14:paraId="385648FF" w14:textId="626EF7A6">
      <w:pPr>
        <w:pStyle w:val="Normal"/>
        <w:suppressAutoHyphens/>
        <w:spacing w:after="0" w:line="240" w:lineRule="auto"/>
        <w:contextualSpacing/>
      </w:pPr>
      <w:r w:rsidR="0E5E20D8">
        <w:rPr/>
        <w:t xml:space="preserve"> </w:t>
      </w:r>
    </w:p>
    <w:p w:rsidR="00C06004" w:rsidP="0A092AE1" w:rsidRDefault="00C06004" w14:paraId="6FB1DCC0" w14:textId="561C52C7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string ChoiceToCourse(int choice)</w:t>
      </w:r>
    </w:p>
    <w:p w:rsidR="00C06004" w:rsidP="0A092AE1" w:rsidRDefault="00C06004" w14:paraId="22538A3B" w14:textId="08B58E08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{</w:t>
      </w:r>
    </w:p>
    <w:p w:rsidR="00C06004" w:rsidP="0A092AE1" w:rsidRDefault="00C06004" w14:paraId="61EDF1D0" w14:textId="48E1012F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string course = "";</w:t>
      </w:r>
    </w:p>
    <w:p w:rsidR="00C06004" w:rsidP="0A092AE1" w:rsidRDefault="00C06004" w14:paraId="175ED01F" w14:textId="0D39AD27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switch (choice)</w:t>
      </w:r>
    </w:p>
    <w:p w:rsidR="00C06004" w:rsidP="0A092AE1" w:rsidRDefault="00C06004" w14:paraId="3B2A0D88" w14:textId="4AF487C4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{</w:t>
      </w:r>
    </w:p>
    <w:p w:rsidR="00C06004" w:rsidP="0A092AE1" w:rsidRDefault="00C06004" w14:paraId="4814D115" w14:textId="73060E6D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case 1:</w:t>
      </w:r>
    </w:p>
    <w:p w:rsidR="00C06004" w:rsidP="0A092AE1" w:rsidRDefault="00C06004" w14:paraId="2409BE56" w14:textId="645F7865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course = "IT 145";</w:t>
      </w:r>
    </w:p>
    <w:p w:rsidR="00C06004" w:rsidP="0A092AE1" w:rsidRDefault="00C06004" w14:paraId="48C51506" w14:textId="107C975B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break;</w:t>
      </w:r>
    </w:p>
    <w:p w:rsidR="00C06004" w:rsidP="0A092AE1" w:rsidRDefault="00C06004" w14:paraId="3C49CA22" w14:textId="3077046D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case 2:</w:t>
      </w:r>
    </w:p>
    <w:p w:rsidR="00C06004" w:rsidP="0A092AE1" w:rsidRDefault="00C06004" w14:paraId="1D6E0B22" w14:textId="27643B74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course = "IT 200";</w:t>
      </w:r>
    </w:p>
    <w:p w:rsidR="00C06004" w:rsidP="0A092AE1" w:rsidRDefault="00C06004" w14:paraId="5CBA9346" w14:textId="6D2D1B17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break;</w:t>
      </w:r>
    </w:p>
    <w:p w:rsidR="00C06004" w:rsidP="0A092AE1" w:rsidRDefault="00C06004" w14:paraId="665F3FF3" w14:textId="2163A7AC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case 3:</w:t>
      </w:r>
    </w:p>
    <w:p w:rsidR="00C06004" w:rsidP="0A092AE1" w:rsidRDefault="00C06004" w14:paraId="2C7CC3ED" w14:textId="567F452C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course = "IT 201";</w:t>
      </w:r>
    </w:p>
    <w:p w:rsidR="00C06004" w:rsidP="0A092AE1" w:rsidRDefault="00C06004" w14:paraId="031ED5DA" w14:textId="2C61C656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break;</w:t>
      </w:r>
    </w:p>
    <w:p w:rsidR="00C06004" w:rsidP="0A092AE1" w:rsidRDefault="00C06004" w14:paraId="070A4492" w14:textId="1C169CE8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case 4:</w:t>
      </w:r>
    </w:p>
    <w:p w:rsidR="00C06004" w:rsidP="0A092AE1" w:rsidRDefault="00C06004" w14:paraId="7430FEEE" w14:textId="7C9E537F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course = "IT 270";</w:t>
      </w:r>
    </w:p>
    <w:p w:rsidR="00C06004" w:rsidP="0A092AE1" w:rsidRDefault="00C06004" w14:paraId="542B1F1E" w14:textId="0338209E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break;</w:t>
      </w:r>
    </w:p>
    <w:p w:rsidR="00C06004" w:rsidP="0A092AE1" w:rsidRDefault="00C06004" w14:paraId="54B9610A" w14:textId="42A5128A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case 5:</w:t>
      </w:r>
    </w:p>
    <w:p w:rsidR="00C06004" w:rsidP="0A092AE1" w:rsidRDefault="00C06004" w14:paraId="104FCDB3" w14:textId="0B76477D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course = "IT 315";</w:t>
      </w:r>
    </w:p>
    <w:p w:rsidR="00C06004" w:rsidP="0A092AE1" w:rsidRDefault="00C06004" w14:paraId="1DA65A26" w14:textId="0C70AB0F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break;</w:t>
      </w:r>
    </w:p>
    <w:p w:rsidR="00C06004" w:rsidP="0A092AE1" w:rsidRDefault="00C06004" w14:paraId="1B7F8D37" w14:textId="0C306A90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case 6:</w:t>
      </w:r>
    </w:p>
    <w:p w:rsidR="00C06004" w:rsidP="0A092AE1" w:rsidRDefault="00C06004" w14:paraId="780BDE91" w14:textId="3882D428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course = "IT 328";</w:t>
      </w:r>
    </w:p>
    <w:p w:rsidR="00C06004" w:rsidP="0A092AE1" w:rsidRDefault="00C06004" w14:paraId="6A0208CF" w14:textId="0EB1AD6B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break;</w:t>
      </w:r>
    </w:p>
    <w:p w:rsidR="00C06004" w:rsidP="0A092AE1" w:rsidRDefault="00C06004" w14:paraId="2B8A4298" w14:textId="09B038EE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case 7:</w:t>
      </w:r>
    </w:p>
    <w:p w:rsidR="00C06004" w:rsidP="0A092AE1" w:rsidRDefault="00C06004" w14:paraId="6F017299" w14:textId="22CE5E1E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course = "IT 330";</w:t>
      </w:r>
    </w:p>
    <w:p w:rsidR="00C06004" w:rsidP="0A092AE1" w:rsidRDefault="00C06004" w14:paraId="1CBCFB7A" w14:textId="30EE0C58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break;</w:t>
      </w:r>
    </w:p>
    <w:p w:rsidR="00C06004" w:rsidP="0A092AE1" w:rsidRDefault="00C06004" w14:paraId="0351E35D" w14:textId="0779461B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default:</w:t>
      </w:r>
    </w:p>
    <w:p w:rsidR="00C06004" w:rsidP="0A092AE1" w:rsidRDefault="00C06004" w14:paraId="7E86FD0D" w14:textId="793CA6A2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        break;</w:t>
      </w:r>
    </w:p>
    <w:p w:rsidR="00C06004" w:rsidP="0A092AE1" w:rsidRDefault="00C06004" w14:paraId="0231BD7B" w14:textId="19744288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}</w:t>
      </w:r>
    </w:p>
    <w:p w:rsidR="00C06004" w:rsidP="0A092AE1" w:rsidRDefault="00C06004" w14:paraId="5D021062" w14:textId="2AE333C4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    return course;</w:t>
      </w:r>
    </w:p>
    <w:p w:rsidR="00C06004" w:rsidP="0A092AE1" w:rsidRDefault="00C06004" w14:paraId="4E80B8E2" w14:textId="027E6DDF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    }</w:t>
      </w:r>
    </w:p>
    <w:p w:rsidR="00C06004" w:rsidP="0A092AE1" w:rsidRDefault="00C06004" w14:paraId="67A4B1B1" w14:textId="6F3B19A9">
      <w:pPr>
        <w:pStyle w:val="Normal"/>
        <w:suppressAutoHyphens/>
        <w:spacing w:after="0" w:line="240" w:lineRule="auto"/>
        <w:contextualSpacing/>
      </w:pPr>
      <w:r w:rsidR="0E5E20D8">
        <w:rPr/>
        <w:t xml:space="preserve">    }</w:t>
      </w:r>
    </w:p>
    <w:p w:rsidR="00C06004" w:rsidP="0A092AE1" w:rsidRDefault="00C06004" w14:paraId="7A00BDFA" w14:textId="1EF4289D">
      <w:pPr>
        <w:pStyle w:val="Normal"/>
        <w:suppressAutoHyphens/>
        <w:spacing w:after="0" w:line="240" w:lineRule="auto"/>
        <w:contextualSpacing/>
      </w:pPr>
      <w:r w:rsidR="0E5E20D8">
        <w:rPr/>
        <w:t>}</w:t>
      </w:r>
    </w:p>
    <w:p w:rsidR="0A092AE1" w:rsidP="0A092AE1" w:rsidRDefault="0A092AE1" w14:paraId="1C6E5926" w14:textId="764723B9">
      <w:pPr>
        <w:spacing w:after="0" w:line="240" w:lineRule="auto"/>
        <w:contextualSpacing/>
      </w:pPr>
    </w:p>
    <w:p w:rsidR="00C06004" w:rsidP="000974D6" w:rsidRDefault="1032B525" w14:paraId="31D5F58F" w14:textId="5FE74190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:rsidR="00C06004" w:rsidP="000974D6" w:rsidRDefault="00C06004" w14:paraId="5E04C3FC" w14:textId="5FD83EC9">
      <w:pPr>
        <w:suppressAutoHyphens/>
        <w:spacing w:after="0" w:line="240" w:lineRule="auto"/>
        <w:contextualSpacing/>
      </w:pPr>
    </w:p>
    <w:p w:rsidR="00C06004" w:rsidP="0A092AE1" w:rsidRDefault="7F088A22" w14:paraId="3BA28A82" w14:textId="6DA33EFE">
      <w:pPr>
        <w:suppressAutoHyphens/>
        <w:spacing w:after="0" w:line="240" w:lineRule="auto"/>
        <w:ind w:left="720" w:firstLine="720"/>
        <w:contextualSpacing/>
      </w:pPr>
      <w:r w:rsidR="73261C30">
        <w:rPr/>
        <w:t xml:space="preserve">This was a </w:t>
      </w:r>
      <w:bookmarkStart w:name="_Int_Da9nU3MO" w:id="117180675"/>
      <w:r w:rsidR="73261C30">
        <w:rPr/>
        <w:t>very relatively</w:t>
      </w:r>
      <w:bookmarkEnd w:id="117180675"/>
      <w:r w:rsidR="73261C30">
        <w:rPr/>
        <w:t xml:space="preserve"> simple project to fix up. It was just like the last one, only a little bit larger and required just a bit more attention to detail. My first step, of course, was </w:t>
      </w:r>
      <w:r w:rsidR="73261C30">
        <w:rPr/>
        <w:t>reading through</w:t>
      </w:r>
      <w:r w:rsidR="73261C30">
        <w:rPr/>
        <w:t xml:space="preserve"> the program, noting what input each method took, and figuring that out. When everything looked </w:t>
      </w:r>
      <w:r w:rsidR="73261C30">
        <w:rPr/>
        <w:t>relatively clean</w:t>
      </w:r>
      <w:r w:rsidR="73261C30">
        <w:rPr/>
        <w:t>, I turned my gaze to</w:t>
      </w:r>
      <w:r w:rsidR="46B37C6A">
        <w:rPr/>
        <w:t xml:space="preserve"> </w:t>
      </w:r>
      <w:r w:rsidR="12F22981">
        <w:rPr/>
        <w:t>ValidateChoice</w:t>
      </w:r>
      <w:r w:rsidR="12F22981">
        <w:rPr/>
        <w:t xml:space="preserve">() because it was the only place I found issues. </w:t>
      </w:r>
    </w:p>
    <w:p w:rsidR="12F22981" w:rsidP="0A092AE1" w:rsidRDefault="12F22981" w14:paraId="150FB613" w14:textId="6A001061">
      <w:pPr>
        <w:spacing w:after="0" w:line="240" w:lineRule="auto"/>
        <w:ind w:left="720" w:firstLine="720"/>
        <w:contextualSpacing/>
      </w:pPr>
      <w:r w:rsidR="12F22981">
        <w:rPr/>
        <w:t xml:space="preserve">My first spotted issue was the end return. It was returning –4 for some reason, despite –4 being unused in the WritePrompt() switch. I decided that, based on </w:t>
      </w:r>
      <w:r w:rsidR="12F22981">
        <w:rPr/>
        <w:t>WritePrompt</w:t>
      </w:r>
      <w:r w:rsidR="12F22981">
        <w:rPr/>
        <w:t>()’s case 0, it was meant to be 0.</w:t>
      </w:r>
    </w:p>
    <w:p w:rsidR="20F72E4B" w:rsidP="0A092AE1" w:rsidRDefault="20F72E4B" w14:paraId="34AEED87" w14:textId="1F452E87">
      <w:pPr>
        <w:spacing w:after="0" w:line="240" w:lineRule="auto"/>
        <w:ind w:left="720" w:firstLine="720"/>
        <w:contextualSpacing/>
      </w:pPr>
      <w:r w:rsidR="20F72E4B">
        <w:rPr/>
        <w:t>Then, it was just top to bottom. I changed ‘choice &gt; 70’ to ‘choice &gt; 7’ because...well, there are only 7 choices, not 70.</w:t>
      </w:r>
    </w:p>
    <w:p w:rsidR="20F72E4B" w:rsidP="0A092AE1" w:rsidRDefault="20F72E4B" w14:paraId="0078E4AC" w14:textId="0109772C">
      <w:pPr>
        <w:spacing w:after="0" w:line="240" w:lineRule="auto"/>
        <w:ind w:left="720" w:firstLine="720"/>
        <w:contextualSpacing/>
        <w:rPr>
          <w:i w:val="0"/>
          <w:iCs w:val="0"/>
        </w:rPr>
      </w:pPr>
      <w:r w:rsidR="20F72E4B">
        <w:rPr/>
        <w:t xml:space="preserve">I changed the ‘AND’ operators in the first else to ‘OR’ because otherwise it would only trigger if choice </w:t>
      </w:r>
      <w:r w:rsidR="20F72E4B">
        <w:rPr/>
        <w:t>was</w:t>
      </w:r>
      <w:r w:rsidR="20F72E4B">
        <w:rPr/>
        <w:t xml:space="preserve"> equal to </w:t>
      </w:r>
      <w:r w:rsidRPr="0A092AE1" w:rsidR="20F72E4B">
        <w:rPr>
          <w:i w:val="1"/>
          <w:iCs w:val="1"/>
        </w:rPr>
        <w:t>every other choice.</w:t>
      </w:r>
      <w:r w:rsidRPr="0A092AE1" w:rsidR="20F72E4B">
        <w:rPr>
          <w:i w:val="0"/>
          <w:iCs w:val="0"/>
        </w:rPr>
        <w:t xml:space="preserve"> </w:t>
      </w:r>
    </w:p>
    <w:p w:rsidR="20F72E4B" w:rsidP="0A092AE1" w:rsidRDefault="20F72E4B" w14:paraId="5B8D859F" w14:textId="3D970097">
      <w:pPr>
        <w:spacing w:after="0" w:line="240" w:lineRule="auto"/>
        <w:ind w:left="720" w:firstLine="720"/>
        <w:contextualSpacing/>
        <w:rPr>
          <w:i w:val="0"/>
          <w:iCs w:val="0"/>
        </w:rPr>
      </w:pPr>
      <w:r w:rsidRPr="0A092AE1" w:rsidR="20F72E4B">
        <w:rPr>
          <w:i w:val="0"/>
          <w:iCs w:val="0"/>
        </w:rPr>
        <w:t>Then, I turned the ‘&gt;’ in the second else to ‘&gt;=</w:t>
      </w:r>
      <w:r w:rsidRPr="0A092AE1" w:rsidR="20F72E4B">
        <w:rPr>
          <w:i w:val="0"/>
          <w:iCs w:val="0"/>
        </w:rPr>
        <w:t>’.</w:t>
      </w:r>
      <w:r w:rsidRPr="0A092AE1" w:rsidR="20F72E4B">
        <w:rPr>
          <w:i w:val="0"/>
          <w:iCs w:val="0"/>
        </w:rPr>
        <w:t xml:space="preserve"> This will </w:t>
      </w:r>
      <w:r w:rsidRPr="0A092AE1" w:rsidR="20F72E4B">
        <w:rPr>
          <w:i w:val="0"/>
          <w:iCs w:val="0"/>
        </w:rPr>
        <w:t>check</w:t>
      </w:r>
      <w:r w:rsidRPr="0A092AE1" w:rsidR="20F72E4B">
        <w:rPr>
          <w:i w:val="0"/>
          <w:iCs w:val="0"/>
        </w:rPr>
        <w:t xml:space="preserve"> if the number of credits </w:t>
      </w:r>
      <w:r w:rsidRPr="0A092AE1" w:rsidR="20F72E4B">
        <w:rPr>
          <w:i w:val="1"/>
          <w:iCs w:val="1"/>
        </w:rPr>
        <w:t>is</w:t>
      </w:r>
      <w:r w:rsidRPr="0A092AE1" w:rsidR="20F72E4B">
        <w:rPr>
          <w:i w:val="0"/>
          <w:iCs w:val="0"/>
        </w:rPr>
        <w:t xml:space="preserve"> 9, rather than only checking if it went above it. One could reliably use ‘==’ instead, but using ‘&gt;=’ ensures that</w:t>
      </w:r>
      <w:r w:rsidRPr="0A092AE1" w:rsidR="3192FE54">
        <w:rPr>
          <w:i w:val="0"/>
          <w:iCs w:val="0"/>
        </w:rPr>
        <w:t xml:space="preserve"> if the number somehow magically goes above 9 (it really, really </w:t>
      </w:r>
      <w:r w:rsidRPr="0A092AE1" w:rsidR="3192FE54">
        <w:rPr>
          <w:i w:val="0"/>
          <w:iCs w:val="0"/>
        </w:rPr>
        <w:t>shouldn’t</w:t>
      </w:r>
      <w:r w:rsidRPr="0A092AE1" w:rsidR="3192FE54">
        <w:rPr>
          <w:i w:val="0"/>
          <w:iCs w:val="0"/>
        </w:rPr>
        <w:t>...) it will still be caught.</w:t>
      </w:r>
    </w:p>
    <w:p w:rsidR="00C06004" w:rsidP="000974D6" w:rsidRDefault="00C06004" w14:paraId="7A52059B" w14:textId="6C9EA7BF">
      <w:pPr>
        <w:suppressAutoHyphens/>
        <w:spacing w:after="0" w:line="240" w:lineRule="auto"/>
        <w:contextualSpacing/>
      </w:pPr>
    </w:p>
    <w:p w:rsidR="00C06004" w:rsidP="000974D6" w:rsidRDefault="46B37C6A" w14:paraId="18005720" w14:textId="5F579692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:rsidR="00C06004" w:rsidP="000974D6" w:rsidRDefault="00C06004" w14:paraId="4FD12FAA" w14:textId="66A8481C">
      <w:pPr>
        <w:suppressAutoHyphens/>
        <w:spacing w:after="0" w:line="240" w:lineRule="auto"/>
        <w:contextualSpacing/>
      </w:pPr>
    </w:p>
    <w:p w:rsidRPr="00E2770B" w:rsidR="006F24F6" w:rsidP="0A092AE1" w:rsidRDefault="3F27E03A" w14:paraId="4DDBEF00" w14:textId="4B676BC7">
      <w:pPr>
        <w:suppressAutoHyphens/>
        <w:spacing w:after="0" w:line="240" w:lineRule="auto"/>
        <w:ind w:left="720"/>
        <w:contextualSpacing/>
        <w:rPr>
          <w:i w:val="0"/>
          <w:iCs w:val="0"/>
        </w:rPr>
      </w:pPr>
      <w:r w:rsidR="4F54FC98">
        <w:rPr/>
        <w:t xml:space="preserve">Once again, this project was a great practice experience for handling operator issues within C#. </w:t>
      </w:r>
      <w:r w:rsidR="4F54FC98">
        <w:rPr/>
        <w:t xml:space="preserve">I have to admit that I was a </w:t>
      </w:r>
      <w:r w:rsidRPr="0A092AE1" w:rsidR="4F54FC98">
        <w:rPr>
          <w:i w:val="1"/>
          <w:iCs w:val="1"/>
        </w:rPr>
        <w:t>little</w:t>
      </w:r>
      <w:r w:rsidRPr="0A092AE1" w:rsidR="4F54FC98">
        <w:rPr>
          <w:i w:val="0"/>
          <w:iCs w:val="0"/>
        </w:rPr>
        <w:t xml:space="preserve"> bit disappointed by the amount of work present in this one (we didn’t need to handle input validation or even write a switch ourselves) but it was still good practice.</w:t>
      </w:r>
      <w:r w:rsidRPr="0A092AE1" w:rsidR="4CEE4FEB">
        <w:rPr>
          <w:i w:val="0"/>
          <w:iCs w:val="0"/>
        </w:rPr>
        <w:t xml:space="preserve"> I do wish there were a few more errors sprinkled in, though---this project barely took me 15 minutes.</w:t>
      </w:r>
    </w:p>
    <w:sectPr w:rsidRPr="00E2770B" w:rsidR="006F24F6">
      <w:headerReference w:type="default" r:id="rId10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72109" w:rsidP="00C06004" w:rsidRDefault="00D72109" w14:paraId="1DB2DA7F" w14:textId="77777777">
      <w:pPr>
        <w:spacing w:after="0" w:line="240" w:lineRule="auto"/>
      </w:pPr>
      <w:r>
        <w:separator/>
      </w:r>
    </w:p>
  </w:endnote>
  <w:endnote w:type="continuationSeparator" w:id="0">
    <w:p w:rsidR="00D72109" w:rsidP="00C06004" w:rsidRDefault="00D72109" w14:paraId="32A07A1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72109" w:rsidP="00C06004" w:rsidRDefault="00D72109" w14:paraId="13EBF739" w14:textId="77777777">
      <w:pPr>
        <w:spacing w:after="0" w:line="240" w:lineRule="auto"/>
      </w:pPr>
      <w:r>
        <w:separator/>
      </w:r>
    </w:p>
  </w:footnote>
  <w:footnote w:type="continuationSeparator" w:id="0">
    <w:p w:rsidR="00D72109" w:rsidP="00C06004" w:rsidRDefault="00D72109" w14:paraId="3EC70D6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svg="http://schemas.microsoft.com/office/drawing/2016/SVG/main" mc:Ignorable="w14 w15 w16se w16cid w16 w16cex w16sdtdh wp14">
  <w:p w:rsidR="00C06004" w:rsidP="00C06004" w:rsidRDefault="00EB260D" w14:paraId="0FB78278" w14:textId="1C35AC0A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06004" w:rsidRDefault="00C06004" w14:paraId="1FC39945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Da9nU3MO" int2:invalidationBookmarkName="" int2:hashCode="WlUIvuOUc02IqD" int2:id="GYJMrQK6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E377F"/>
    <w:rsid w:val="00142081"/>
    <w:rsid w:val="00163EE0"/>
    <w:rsid w:val="001717FD"/>
    <w:rsid w:val="001D7F8C"/>
    <w:rsid w:val="002327D3"/>
    <w:rsid w:val="00281701"/>
    <w:rsid w:val="00292B6B"/>
    <w:rsid w:val="002E62BB"/>
    <w:rsid w:val="00320AAD"/>
    <w:rsid w:val="00330987"/>
    <w:rsid w:val="00384BE3"/>
    <w:rsid w:val="00444BA3"/>
    <w:rsid w:val="00447A23"/>
    <w:rsid w:val="00477FB9"/>
    <w:rsid w:val="0059330A"/>
    <w:rsid w:val="005B5A1D"/>
    <w:rsid w:val="006F24F6"/>
    <w:rsid w:val="007705F1"/>
    <w:rsid w:val="007E2030"/>
    <w:rsid w:val="007F5253"/>
    <w:rsid w:val="00893221"/>
    <w:rsid w:val="008D43D3"/>
    <w:rsid w:val="008F3A6C"/>
    <w:rsid w:val="009138AB"/>
    <w:rsid w:val="00992D62"/>
    <w:rsid w:val="00997748"/>
    <w:rsid w:val="009B0E93"/>
    <w:rsid w:val="009B60B4"/>
    <w:rsid w:val="00A44701"/>
    <w:rsid w:val="00A61B16"/>
    <w:rsid w:val="00AC142D"/>
    <w:rsid w:val="00B3214D"/>
    <w:rsid w:val="00B71E74"/>
    <w:rsid w:val="00BB655A"/>
    <w:rsid w:val="00BD7485"/>
    <w:rsid w:val="00C06004"/>
    <w:rsid w:val="00C203CD"/>
    <w:rsid w:val="00CA0F6F"/>
    <w:rsid w:val="00CD222A"/>
    <w:rsid w:val="00CF1C66"/>
    <w:rsid w:val="00D130C6"/>
    <w:rsid w:val="00D36912"/>
    <w:rsid w:val="00D72109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FB5820"/>
    <w:rsid w:val="0234B8C8"/>
    <w:rsid w:val="02AD5E74"/>
    <w:rsid w:val="02B48ED2"/>
    <w:rsid w:val="038E6D56"/>
    <w:rsid w:val="074C0239"/>
    <w:rsid w:val="0842D3DB"/>
    <w:rsid w:val="08F65187"/>
    <w:rsid w:val="0A092AE1"/>
    <w:rsid w:val="0A551C61"/>
    <w:rsid w:val="0BD15AD3"/>
    <w:rsid w:val="0BED6DF6"/>
    <w:rsid w:val="0C36FB55"/>
    <w:rsid w:val="0CAF11AF"/>
    <w:rsid w:val="0CC87008"/>
    <w:rsid w:val="0E405D42"/>
    <w:rsid w:val="0E5E20D8"/>
    <w:rsid w:val="1032B525"/>
    <w:rsid w:val="10A8AE2D"/>
    <w:rsid w:val="12F22981"/>
    <w:rsid w:val="13E7E16A"/>
    <w:rsid w:val="1937548C"/>
    <w:rsid w:val="19899A8D"/>
    <w:rsid w:val="1C1204F2"/>
    <w:rsid w:val="1D60717D"/>
    <w:rsid w:val="1E5DD047"/>
    <w:rsid w:val="202C1092"/>
    <w:rsid w:val="20F72E4B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192FE54"/>
    <w:rsid w:val="32FB1837"/>
    <w:rsid w:val="337204D6"/>
    <w:rsid w:val="337BEA9A"/>
    <w:rsid w:val="33A51CA7"/>
    <w:rsid w:val="33DF00C9"/>
    <w:rsid w:val="340A9AAF"/>
    <w:rsid w:val="3467C007"/>
    <w:rsid w:val="34956ED1"/>
    <w:rsid w:val="36020567"/>
    <w:rsid w:val="361245C7"/>
    <w:rsid w:val="36394369"/>
    <w:rsid w:val="36FE1B34"/>
    <w:rsid w:val="37C19D76"/>
    <w:rsid w:val="3882E273"/>
    <w:rsid w:val="3B770FC1"/>
    <w:rsid w:val="3BC5C72C"/>
    <w:rsid w:val="3C739054"/>
    <w:rsid w:val="3CCBBE12"/>
    <w:rsid w:val="3D0A1B6C"/>
    <w:rsid w:val="3D95BD70"/>
    <w:rsid w:val="3E2D455E"/>
    <w:rsid w:val="3E7CB2B6"/>
    <w:rsid w:val="3F27E03A"/>
    <w:rsid w:val="40D99DF9"/>
    <w:rsid w:val="416DAEA0"/>
    <w:rsid w:val="42500636"/>
    <w:rsid w:val="432FC8B5"/>
    <w:rsid w:val="46189834"/>
    <w:rsid w:val="4673708F"/>
    <w:rsid w:val="46B37C6A"/>
    <w:rsid w:val="46BC023B"/>
    <w:rsid w:val="473BD845"/>
    <w:rsid w:val="4891F305"/>
    <w:rsid w:val="4AD204BA"/>
    <w:rsid w:val="4ADBEA7E"/>
    <w:rsid w:val="4B0B130F"/>
    <w:rsid w:val="4CEE4FEB"/>
    <w:rsid w:val="4D03D3CC"/>
    <w:rsid w:val="4F54FC98"/>
    <w:rsid w:val="51FED4EE"/>
    <w:rsid w:val="5235F97A"/>
    <w:rsid w:val="525EDF2B"/>
    <w:rsid w:val="526A0BD4"/>
    <w:rsid w:val="52E6FC63"/>
    <w:rsid w:val="545E3D08"/>
    <w:rsid w:val="5542FC38"/>
    <w:rsid w:val="56A4690E"/>
    <w:rsid w:val="586A5F5F"/>
    <w:rsid w:val="58ED63B0"/>
    <w:rsid w:val="59212109"/>
    <w:rsid w:val="5AA9902C"/>
    <w:rsid w:val="5ABFC19D"/>
    <w:rsid w:val="5BBCB969"/>
    <w:rsid w:val="5CA47655"/>
    <w:rsid w:val="5D5E9453"/>
    <w:rsid w:val="5EF8C405"/>
    <w:rsid w:val="6102F93E"/>
    <w:rsid w:val="61B3CD2A"/>
    <w:rsid w:val="624F90E6"/>
    <w:rsid w:val="63003679"/>
    <w:rsid w:val="670F5B85"/>
    <w:rsid w:val="686C9829"/>
    <w:rsid w:val="68AB2BE6"/>
    <w:rsid w:val="6A46FC47"/>
    <w:rsid w:val="6A55EE94"/>
    <w:rsid w:val="6AEF6F57"/>
    <w:rsid w:val="6B948832"/>
    <w:rsid w:val="6C58F918"/>
    <w:rsid w:val="6D5D0144"/>
    <w:rsid w:val="6E22993B"/>
    <w:rsid w:val="6E7927D5"/>
    <w:rsid w:val="70B0AA8B"/>
    <w:rsid w:val="70F7F893"/>
    <w:rsid w:val="71B0C897"/>
    <w:rsid w:val="73261C30"/>
    <w:rsid w:val="734C98F8"/>
    <w:rsid w:val="7466DD5A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06004"/>
  </w:style>
  <w:style w:type="character" w:styleId="Heading1Char" w:customStyle="1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/media/image2.png" Id="R221fefcc1cf34879" /><Relationship Type="http://schemas.openxmlformats.org/officeDocument/2006/relationships/image" Target="/media/image3.png" Id="R5f7223a81b7244f4" /><Relationship Type="http://schemas.microsoft.com/office/2020/10/relationships/intelligence" Target="intelligence2.xml" Id="R1bd045fbb025402d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647F3D-300C-428C-9324-5B718EDD7F8A}"/>
</file>

<file path=customXml/itemProps2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Toshib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IT 230 Coding Activity Submission Template</dc:title>
  <dc:creator>Osama A. Morad</dc:creator>
  <lastModifiedBy>Carlson, Matthew</lastModifiedBy>
  <revision>4</revision>
  <dcterms:created xsi:type="dcterms:W3CDTF">2024-01-29T02:51:00.0000000Z</dcterms:created>
  <dcterms:modified xsi:type="dcterms:W3CDTF">2025-04-04T00:43:11.330161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